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8D6CF" w14:textId="458B1452" w:rsidR="0094270C" w:rsidRDefault="00911C6C">
      <w:r>
        <w:t>Yoan Palacios Guzman</w:t>
      </w:r>
    </w:p>
    <w:p w14:paraId="0397721F" w14:textId="3A0C2E9E" w:rsidR="00911C6C" w:rsidRDefault="00911C6C">
      <w:r>
        <w:t>CSE 111</w:t>
      </w:r>
    </w:p>
    <w:p w14:paraId="0065403D" w14:textId="694A0E26" w:rsidR="00911C6C" w:rsidRDefault="00911C6C">
      <w:r>
        <w:t>10/17/2021</w:t>
      </w:r>
    </w:p>
    <w:p w14:paraId="590DC5E8" w14:textId="5BB919EE" w:rsidR="00911C6C" w:rsidRDefault="00911C6C" w:rsidP="00911C6C">
      <w:pPr>
        <w:jc w:val="center"/>
      </w:pPr>
      <w:r>
        <w:t>Hospital Management System UML Use Cases</w:t>
      </w:r>
    </w:p>
    <w:p w14:paraId="087BCB30" w14:textId="4D74319E" w:rsidR="00711779" w:rsidRDefault="00711779" w:rsidP="00C722BF">
      <w:r>
        <w:t>Use Cases</w:t>
      </w:r>
    </w:p>
    <w:p w14:paraId="04FE4F44" w14:textId="0199F814" w:rsidR="004C6128" w:rsidRDefault="004C6128" w:rsidP="00711779">
      <w:pPr>
        <w:pStyle w:val="ListParagraph"/>
        <w:numPr>
          <w:ilvl w:val="0"/>
          <w:numId w:val="2"/>
        </w:numPr>
      </w:pPr>
      <w:r>
        <w:t>Once login Super Admin can update the data of the following:</w:t>
      </w:r>
    </w:p>
    <w:p w14:paraId="280B7599" w14:textId="70DCD485" w:rsidR="004C6128" w:rsidRDefault="004C6128" w:rsidP="004C6128">
      <w:pPr>
        <w:pStyle w:val="ListParagraph"/>
        <w:numPr>
          <w:ilvl w:val="1"/>
          <w:numId w:val="2"/>
        </w:numPr>
      </w:pPr>
      <w:r>
        <w:t>Nurse</w:t>
      </w:r>
    </w:p>
    <w:p w14:paraId="62D1EAB9" w14:textId="0A57F89A" w:rsidR="004C6128" w:rsidRDefault="004C6128" w:rsidP="004C6128">
      <w:pPr>
        <w:pStyle w:val="ListParagraph"/>
        <w:numPr>
          <w:ilvl w:val="1"/>
          <w:numId w:val="2"/>
        </w:numPr>
      </w:pPr>
      <w:r>
        <w:t>Doctor</w:t>
      </w:r>
    </w:p>
    <w:p w14:paraId="0D486E28" w14:textId="0FF9E27D" w:rsidR="004C6128" w:rsidRDefault="004C6128" w:rsidP="004C6128">
      <w:pPr>
        <w:pStyle w:val="ListParagraph"/>
        <w:numPr>
          <w:ilvl w:val="1"/>
          <w:numId w:val="2"/>
        </w:numPr>
      </w:pPr>
      <w:r>
        <w:t>Hospital</w:t>
      </w:r>
    </w:p>
    <w:p w14:paraId="00729A93" w14:textId="0A892652" w:rsidR="004C6128" w:rsidRDefault="004C6128" w:rsidP="004C6128">
      <w:pPr>
        <w:pStyle w:val="ListParagraph"/>
        <w:numPr>
          <w:ilvl w:val="1"/>
          <w:numId w:val="2"/>
        </w:numPr>
      </w:pPr>
      <w:r>
        <w:t>Rooms</w:t>
      </w:r>
    </w:p>
    <w:p w14:paraId="4A8FC57F" w14:textId="1E435CF9" w:rsidR="004C6128" w:rsidRDefault="004C6128" w:rsidP="004C6128">
      <w:pPr>
        <w:pStyle w:val="ListParagraph"/>
        <w:numPr>
          <w:ilvl w:val="1"/>
          <w:numId w:val="2"/>
        </w:numPr>
      </w:pPr>
      <w:r>
        <w:t>Workers (maintenance workers)</w:t>
      </w:r>
    </w:p>
    <w:p w14:paraId="19526E23" w14:textId="21CAB8DE" w:rsidR="004C6128" w:rsidRDefault="004C6128" w:rsidP="004C6128">
      <w:pPr>
        <w:pStyle w:val="ListParagraph"/>
        <w:numPr>
          <w:ilvl w:val="1"/>
          <w:numId w:val="2"/>
        </w:numPr>
      </w:pPr>
      <w:r>
        <w:t>Patients</w:t>
      </w:r>
    </w:p>
    <w:p w14:paraId="7922EE04" w14:textId="2FAAFBEF" w:rsidR="004C6128" w:rsidRDefault="004C6128" w:rsidP="004C6128">
      <w:pPr>
        <w:pStyle w:val="ListParagraph"/>
        <w:numPr>
          <w:ilvl w:val="1"/>
          <w:numId w:val="2"/>
        </w:numPr>
      </w:pPr>
      <w:r>
        <w:t>Medication</w:t>
      </w:r>
    </w:p>
    <w:p w14:paraId="4D8FC85B" w14:textId="1817E06D" w:rsidR="004C6128" w:rsidRDefault="004C6128" w:rsidP="004C6128">
      <w:pPr>
        <w:pStyle w:val="ListParagraph"/>
        <w:numPr>
          <w:ilvl w:val="0"/>
          <w:numId w:val="2"/>
        </w:numPr>
      </w:pPr>
      <w:r>
        <w:t xml:space="preserve">Generate </w:t>
      </w:r>
      <w:r w:rsidR="00C722BF">
        <w:t>r</w:t>
      </w:r>
      <w:r>
        <w:t>eports on the following:</w:t>
      </w:r>
    </w:p>
    <w:p w14:paraId="22F23889" w14:textId="7A7C59A9" w:rsidR="004C6128" w:rsidRDefault="004C6128" w:rsidP="004C6128">
      <w:pPr>
        <w:pStyle w:val="ListParagraph"/>
        <w:numPr>
          <w:ilvl w:val="1"/>
          <w:numId w:val="2"/>
        </w:numPr>
      </w:pPr>
      <w:r>
        <w:t>Number of patients per Hospital</w:t>
      </w:r>
    </w:p>
    <w:p w14:paraId="510F96E2" w14:textId="72225DDD" w:rsidR="004C6128" w:rsidRDefault="004C6128" w:rsidP="004C6128">
      <w:pPr>
        <w:pStyle w:val="ListParagraph"/>
        <w:numPr>
          <w:ilvl w:val="1"/>
          <w:numId w:val="2"/>
        </w:numPr>
      </w:pPr>
      <w:r>
        <w:t>Avg stay in Hospital</w:t>
      </w:r>
    </w:p>
    <w:p w14:paraId="2B77E983" w14:textId="6A395C97" w:rsidR="004C6128" w:rsidRDefault="004C6128" w:rsidP="004C6128">
      <w:pPr>
        <w:pStyle w:val="ListParagraph"/>
        <w:numPr>
          <w:ilvl w:val="2"/>
          <w:numId w:val="2"/>
        </w:numPr>
      </w:pPr>
      <w:r>
        <w:t>Can view per Hospital</w:t>
      </w:r>
    </w:p>
    <w:p w14:paraId="35A1F4C8" w14:textId="75765EF2" w:rsidR="004C6128" w:rsidRDefault="004C6128" w:rsidP="004C6128">
      <w:pPr>
        <w:pStyle w:val="ListParagraph"/>
        <w:numPr>
          <w:ilvl w:val="1"/>
          <w:numId w:val="2"/>
        </w:numPr>
      </w:pPr>
      <w:r>
        <w:t>Number of Nurses per Hospital</w:t>
      </w:r>
    </w:p>
    <w:p w14:paraId="59255270" w14:textId="78C30C93" w:rsidR="004C6128" w:rsidRDefault="004C6128" w:rsidP="004C6128">
      <w:pPr>
        <w:pStyle w:val="ListParagraph"/>
        <w:numPr>
          <w:ilvl w:val="1"/>
          <w:numId w:val="2"/>
        </w:numPr>
      </w:pPr>
      <w:r>
        <w:t>Number of Doctors per Hospital</w:t>
      </w:r>
    </w:p>
    <w:p w14:paraId="6DC668EC" w14:textId="0B192A87" w:rsidR="004C6128" w:rsidRDefault="004C6128" w:rsidP="004C6128">
      <w:pPr>
        <w:pStyle w:val="ListParagraph"/>
        <w:numPr>
          <w:ilvl w:val="1"/>
          <w:numId w:val="2"/>
        </w:numPr>
      </w:pPr>
      <w:r>
        <w:t>Most used medication per Hospital</w:t>
      </w:r>
    </w:p>
    <w:sectPr w:rsidR="004C61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F4D1E"/>
    <w:multiLevelType w:val="hybridMultilevel"/>
    <w:tmpl w:val="96CECB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0F5E43"/>
    <w:multiLevelType w:val="hybridMultilevel"/>
    <w:tmpl w:val="FD02D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C0tDS3NDM1tTA3tjBU0lEKTi0uzszPAykwrAUAu6OCcCwAAAA="/>
  </w:docVars>
  <w:rsids>
    <w:rsidRoot w:val="00911C6C"/>
    <w:rsid w:val="00132616"/>
    <w:rsid w:val="001B3FBA"/>
    <w:rsid w:val="004C6128"/>
    <w:rsid w:val="00711779"/>
    <w:rsid w:val="00911C6C"/>
    <w:rsid w:val="0094270C"/>
    <w:rsid w:val="00C72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230CF"/>
  <w15:chartTrackingRefBased/>
  <w15:docId w15:val="{7B89B44B-CF9E-4F4E-B395-B5076994E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17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 Palacios Guzman</dc:creator>
  <cp:keywords/>
  <dc:description/>
  <cp:lastModifiedBy>Yoan Palacios Guzman</cp:lastModifiedBy>
  <cp:revision>2</cp:revision>
  <dcterms:created xsi:type="dcterms:W3CDTF">2021-10-18T01:58:00Z</dcterms:created>
  <dcterms:modified xsi:type="dcterms:W3CDTF">2021-10-18T03:03:00Z</dcterms:modified>
</cp:coreProperties>
</file>